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olleen Math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llee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h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20 Ardsley Road, Winnetka, IL, USA Winnetka,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olleen.g.math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23761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eorg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